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DAB7" w14:textId="5549458A" w:rsidR="004A040B" w:rsidRPr="007A7A36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7A36">
        <w:rPr>
          <w:rFonts w:ascii="Times New Roman" w:hAnsi="Times New Roman" w:cs="Times New Roman"/>
          <w:b/>
          <w:bCs/>
          <w:sz w:val="28"/>
          <w:szCs w:val="28"/>
        </w:rPr>
        <w:t>Анализ безопасности ОС</w:t>
      </w:r>
    </w:p>
    <w:p w14:paraId="76FD9659" w14:textId="1D4DA331" w:rsidR="007A7A36" w:rsidRPr="007A7A36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7A36">
        <w:rPr>
          <w:rFonts w:ascii="Times New Roman" w:hAnsi="Times New Roman" w:cs="Times New Roman"/>
          <w:b/>
          <w:bCs/>
          <w:sz w:val="28"/>
          <w:szCs w:val="28"/>
        </w:rPr>
        <w:t>Экзаменационные вопросы</w:t>
      </w:r>
    </w:p>
    <w:p w14:paraId="467A4499" w14:textId="75D176D8" w:rsidR="007A7A36" w:rsidRPr="00B1297F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b/>
          <w:bCs/>
          <w:sz w:val="28"/>
          <w:szCs w:val="28"/>
        </w:rPr>
        <w:t>Блок 1</w:t>
      </w:r>
    </w:p>
    <w:p w14:paraId="7FC92ECE" w14:textId="0C740F18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ишите основные методы защиты операционных систем.</w:t>
      </w:r>
    </w:p>
    <w:p w14:paraId="5B73BE12" w14:textId="63629CB7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>Сделайте анализ существующих угроз в операционных системах.</w:t>
      </w:r>
    </w:p>
    <w:p w14:paraId="5922F5EA" w14:textId="4E92842E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B1297F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Опишите основные виды уязвимостей и атак в операционных системах.</w:t>
      </w:r>
    </w:p>
    <w:p w14:paraId="65E5AB34" w14:textId="011637EA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ишите различные механизмы защиты, которые операционные системы используют для предотвращения несанкционированного доступа или атак</w:t>
      </w:r>
    </w:p>
    <w:p w14:paraId="4C6BBF1C" w14:textId="36CEAD67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ишите, как операционные системы реализуют политики безопасности.</w:t>
      </w:r>
    </w:p>
    <w:p w14:paraId="31DF142C" w14:textId="40945305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ишите существующие методы и инструменты для аудита безопасности в операционных системах</w:t>
      </w:r>
      <w:r w:rsidR="00B1297F" w:rsidRPr="00B1297F">
        <w:rPr>
          <w:rFonts w:ascii="Times New Roman" w:hAnsi="Times New Roman" w:cs="Times New Roman"/>
          <w:sz w:val="28"/>
          <w:szCs w:val="28"/>
        </w:rPr>
        <w:t>.</w:t>
      </w:r>
    </w:p>
    <w:p w14:paraId="1541B558" w14:textId="7AD8216F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>Сделайте описание основных настроек</w:t>
      </w:r>
      <w:r w:rsidRPr="00B1297F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 w:rsidRPr="00B1297F">
        <w:rPr>
          <w:rFonts w:ascii="Times New Roman" w:hAnsi="Times New Roman" w:cs="Times New Roman"/>
          <w:sz w:val="28"/>
          <w:szCs w:val="28"/>
          <w:lang w:val="kk-KZ"/>
        </w:rPr>
        <w:t xml:space="preserve">администрирования в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B1297F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781A113E" w14:textId="76EF49E7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у учетных записей безопасности доступа к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B1297F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54F30AEB" w14:textId="13933EC4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 xml:space="preserve">Сделайте анализ файловых систем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NTFS</w:t>
      </w:r>
      <w:r w:rsidRPr="00B1297F">
        <w:rPr>
          <w:rFonts w:ascii="Times New Roman" w:hAnsi="Times New Roman" w:cs="Times New Roman"/>
          <w:sz w:val="28"/>
          <w:szCs w:val="28"/>
        </w:rPr>
        <w:t xml:space="preserve">,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FAT</w:t>
      </w:r>
      <w:r w:rsidRPr="00B1297F">
        <w:rPr>
          <w:rFonts w:ascii="Times New Roman" w:hAnsi="Times New Roman" w:cs="Times New Roman"/>
          <w:sz w:val="28"/>
          <w:szCs w:val="28"/>
        </w:rPr>
        <w:t xml:space="preserve"> в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B1297F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12DBA844" w14:textId="7E9249F1" w:rsid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и управления ресурсами в </w:t>
      </w:r>
      <w:r w:rsidRPr="00B1297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B1297F">
        <w:rPr>
          <w:rFonts w:ascii="Times New Roman" w:hAnsi="Times New Roman" w:cs="Times New Roman"/>
          <w:sz w:val="28"/>
          <w:szCs w:val="28"/>
        </w:rPr>
        <w:t xml:space="preserve"> 10/11</w:t>
      </w:r>
    </w:p>
    <w:p w14:paraId="4D2B9C3C" w14:textId="2F8A7B1F" w:rsidR="00B1297F" w:rsidRDefault="00B1297F" w:rsidP="00B1297F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EA21E23" w14:textId="04D35DD4" w:rsidR="00B1297F" w:rsidRDefault="00B1297F" w:rsidP="00B1297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b/>
          <w:bCs/>
          <w:sz w:val="28"/>
          <w:szCs w:val="28"/>
        </w:rPr>
        <w:t>Блок 2</w:t>
      </w:r>
    </w:p>
    <w:p w14:paraId="3BC33FFE" w14:textId="7FAC7DA2" w:rsidR="00B1297F" w:rsidRPr="001E20E7" w:rsidRDefault="00B1297F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у резервного копирования 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1E20E7">
        <w:rPr>
          <w:rFonts w:ascii="Times New Roman" w:hAnsi="Times New Roman" w:cs="Times New Roman"/>
          <w:sz w:val="28"/>
          <w:szCs w:val="28"/>
        </w:rPr>
        <w:t xml:space="preserve"> 10/11</w:t>
      </w:r>
      <w:r w:rsidR="00FD75D0" w:rsidRPr="001E20E7">
        <w:rPr>
          <w:rFonts w:ascii="Times New Roman" w:hAnsi="Times New Roman" w:cs="Times New Roman"/>
          <w:sz w:val="28"/>
          <w:szCs w:val="28"/>
        </w:rPr>
        <w:t>.</w:t>
      </w:r>
    </w:p>
    <w:p w14:paraId="13E8FEB9" w14:textId="5BD118AD" w:rsidR="00B1297F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у брандмауэро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1E20E7">
        <w:rPr>
          <w:rFonts w:ascii="Times New Roman" w:hAnsi="Times New Roman" w:cs="Times New Roman"/>
          <w:sz w:val="28"/>
          <w:szCs w:val="28"/>
        </w:rPr>
        <w:t xml:space="preserve"> 10/11.</w:t>
      </w:r>
    </w:p>
    <w:p w14:paraId="152225C9" w14:textId="0EB5497E" w:rsidR="00FD75D0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 xml:space="preserve">Охарактеризуйте управление и настройку списков контроля доступа 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1E20E7">
        <w:rPr>
          <w:rFonts w:ascii="Times New Roman" w:hAnsi="Times New Roman" w:cs="Times New Roman"/>
          <w:sz w:val="28"/>
          <w:szCs w:val="28"/>
        </w:rPr>
        <w:t xml:space="preserve"> 10/11.</w:t>
      </w:r>
    </w:p>
    <w:p w14:paraId="11F19012" w14:textId="175CB96C" w:rsidR="00FD75D0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 xml:space="preserve">Опишите средства шифрования (например, </w:t>
      </w:r>
      <w:proofErr w:type="spellStart"/>
      <w:r w:rsidRPr="001E20E7">
        <w:rPr>
          <w:rFonts w:ascii="Times New Roman" w:hAnsi="Times New Roman" w:cs="Times New Roman"/>
          <w:sz w:val="28"/>
          <w:szCs w:val="28"/>
        </w:rPr>
        <w:t>BitLocker</w:t>
      </w:r>
      <w:proofErr w:type="spellEnd"/>
      <w:r w:rsidRPr="001E20E7">
        <w:rPr>
          <w:rFonts w:ascii="Times New Roman" w:hAnsi="Times New Roman" w:cs="Times New Roman"/>
          <w:sz w:val="28"/>
          <w:szCs w:val="28"/>
        </w:rPr>
        <w:t>), предлагаемые Windows для защиты данных пользователя.</w:t>
      </w:r>
    </w:p>
    <w:p w14:paraId="5B422A97" w14:textId="2C4FCE66" w:rsidR="00FD75D0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 xml:space="preserve">Сделайте анализ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основ безопасности 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Linux</w:t>
      </w:r>
      <w:r w:rsidRPr="001E20E7">
        <w:rPr>
          <w:rFonts w:ascii="Times New Roman" w:hAnsi="Times New Roman" w:cs="Times New Roman"/>
          <w:sz w:val="28"/>
          <w:szCs w:val="28"/>
        </w:rPr>
        <w:t>.</w:t>
      </w:r>
    </w:p>
    <w:p w14:paraId="0CADE484" w14:textId="1C34209D" w:rsidR="001E20E7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 xml:space="preserve">Опишите настройку параметро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Linux</w:t>
      </w:r>
      <w:r w:rsidRPr="001E20E7">
        <w:rPr>
          <w:rFonts w:ascii="Times New Roman" w:hAnsi="Times New Roman" w:cs="Times New Roman"/>
          <w:sz w:val="28"/>
          <w:szCs w:val="28"/>
        </w:rPr>
        <w:t xml:space="preserve">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в </w:t>
      </w:r>
      <w:r w:rsidRPr="001E20E7">
        <w:rPr>
          <w:rFonts w:ascii="Times New Roman" w:hAnsi="Times New Roman" w:cs="Times New Roman"/>
          <w:sz w:val="28"/>
          <w:szCs w:val="28"/>
        </w:rPr>
        <w:t>командной строке.</w:t>
      </w:r>
    </w:p>
    <w:p w14:paraId="16D3F39D" w14:textId="18FB0035" w:rsidR="001E20E7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Опишите управление сетевыми устройствами 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1E20E7">
        <w:rPr>
          <w:rFonts w:ascii="Times New Roman" w:hAnsi="Times New Roman" w:cs="Times New Roman"/>
          <w:sz w:val="28"/>
          <w:szCs w:val="28"/>
        </w:rPr>
        <w:t xml:space="preserve"> 10/11,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Linux</w:t>
      </w:r>
      <w:r w:rsidRPr="001E20E7">
        <w:rPr>
          <w:rFonts w:ascii="Times New Roman" w:hAnsi="Times New Roman" w:cs="Times New Roman"/>
          <w:sz w:val="28"/>
          <w:szCs w:val="28"/>
        </w:rPr>
        <w:t>.</w:t>
      </w:r>
    </w:p>
    <w:p w14:paraId="7043AFF7" w14:textId="3AE69AC9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Сделайте описание создания учетных записей в </w:t>
      </w:r>
      <w:r w:rsidRPr="001E20E7">
        <w:rPr>
          <w:rFonts w:ascii="Times New Roman" w:hAnsi="Times New Roman" w:cs="Times New Roman"/>
          <w:sz w:val="28"/>
          <w:szCs w:val="28"/>
          <w:lang w:val="en-US"/>
        </w:rPr>
        <w:t>Linux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BCCED7B" w14:textId="4EC55614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Опишите </w:t>
      </w:r>
      <w:r w:rsidRPr="001E20E7">
        <w:rPr>
          <w:rFonts w:ascii="Times New Roman" w:hAnsi="Times New Roman" w:cs="Times New Roman"/>
          <w:sz w:val="28"/>
          <w:szCs w:val="28"/>
        </w:rPr>
        <w:t>систему прав доступа и разрешений файлов в Linux и их влияние на безопасность системы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3841A08" w14:textId="4B4EC529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>Опишите, как обеспечивается безопасность удаленного доступа через SSH в Linux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7EE8120" w14:textId="22C5737D" w:rsidR="001E20E7" w:rsidRDefault="001E20E7" w:rsidP="001E20E7">
      <w:pPr>
        <w:rPr>
          <w:rFonts w:ascii="Times New Roman" w:hAnsi="Times New Roman" w:cs="Times New Roman"/>
          <w:sz w:val="28"/>
          <w:szCs w:val="28"/>
        </w:rPr>
      </w:pPr>
    </w:p>
    <w:p w14:paraId="0BEC43D3" w14:textId="035977FA" w:rsidR="001E20E7" w:rsidRPr="001E20E7" w:rsidRDefault="001E20E7" w:rsidP="001E20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b/>
          <w:bCs/>
          <w:sz w:val="28"/>
          <w:szCs w:val="28"/>
        </w:rPr>
        <w:t>Блок 3</w:t>
      </w:r>
    </w:p>
    <w:p w14:paraId="1A5C6CDE" w14:textId="75C4017A" w:rsidR="001E20E7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lastRenderedPageBreak/>
        <w:t>Опишите, какие инструменты и методы используются для аудита и мониторинга безопасности в Linux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B798ED1" w14:textId="2DA4FB71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Опишите, как выполняется защита Linux от вредоносных программ и различных типов атак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D4ED6A0" w14:textId="71D5C78C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Сделайте описание, как в Linux осуществляется управление пакетами и автоматическое обновление для обеспечения безопасности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15539B3" w14:textId="3F0C8ACE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Сделайте описание, как в Linux реализованы принципы минимальных прав доступа и изоляции процессов для повышения безопасности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F35CDC9" w14:textId="72C091F1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Сделайте описание, как обеспечивается безопасность при настройке и эксплуатации сетевых сервисов в Linux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0ABBCD1" w14:textId="0F913587" w:rsidR="005A52B9" w:rsidRP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  <w:lang w:val="kk-KZ"/>
        </w:rPr>
        <w:t>Опишите</w:t>
      </w:r>
      <w:r w:rsidRPr="005A52B9">
        <w:rPr>
          <w:rFonts w:ascii="Times New Roman" w:hAnsi="Times New Roman" w:cs="Times New Roman"/>
          <w:sz w:val="28"/>
          <w:szCs w:val="28"/>
        </w:rPr>
        <w:t>, какие инструменты и команды используются для установки, обновления и удаления программ в Linux</w:t>
      </w:r>
    </w:p>
    <w:p w14:paraId="23C107B0" w14:textId="7B6259DA" w:rsidR="005A52B9" w:rsidRP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  <w:lang w:val="kk-KZ"/>
        </w:rPr>
        <w:t>Опишите, как выполняется управление и настройка безопасности облачных служб.</w:t>
      </w:r>
    </w:p>
    <w:p w14:paraId="071E08A5" w14:textId="3A5DA55A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  <w:lang w:val="kk-KZ"/>
        </w:rPr>
        <w:t xml:space="preserve">Опишите, как выполняется создание и настройка </w:t>
      </w:r>
      <w:r w:rsidRPr="005A52B9">
        <w:rPr>
          <w:rFonts w:ascii="Times New Roman" w:hAnsi="Times New Roman" w:cs="Times New Roman"/>
          <w:sz w:val="28"/>
          <w:szCs w:val="28"/>
          <w:lang w:val="en-US"/>
        </w:rPr>
        <w:t>VPN</w:t>
      </w:r>
      <w:r w:rsidRPr="005A52B9">
        <w:rPr>
          <w:rFonts w:ascii="Times New Roman" w:hAnsi="Times New Roman" w:cs="Times New Roman"/>
          <w:sz w:val="28"/>
          <w:szCs w:val="28"/>
        </w:rPr>
        <w:t xml:space="preserve"> </w:t>
      </w:r>
      <w:r w:rsidRPr="005A52B9">
        <w:rPr>
          <w:rFonts w:ascii="Times New Roman" w:hAnsi="Times New Roman" w:cs="Times New Roman"/>
          <w:sz w:val="28"/>
          <w:szCs w:val="28"/>
          <w:lang w:val="kk-KZ"/>
        </w:rPr>
        <w:t>каналов в операционных системах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59D4EBA" w14:textId="1CF3F8CE" w:rsidR="005A52B9" w:rsidRPr="007D7450" w:rsidRDefault="007D7450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7450">
        <w:rPr>
          <w:rFonts w:ascii="Times New Roman" w:hAnsi="Times New Roman" w:cs="Times New Roman"/>
          <w:sz w:val="28"/>
          <w:szCs w:val="28"/>
          <w:lang w:val="kk-KZ"/>
        </w:rPr>
        <w:t>Охарактеризуйте использование моделей машинного обучения для защиты приложений ОС</w:t>
      </w:r>
      <w:r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569CB94C" w14:textId="5E8C4AFE" w:rsidR="007D7450" w:rsidRPr="007D7450" w:rsidRDefault="007D7450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7450">
        <w:rPr>
          <w:rFonts w:ascii="Times New Roman" w:hAnsi="Times New Roman" w:cs="Times New Roman"/>
          <w:sz w:val="28"/>
          <w:szCs w:val="28"/>
          <w:lang w:val="kk-KZ"/>
        </w:rPr>
        <w:t>Опишите, разработку веб-приложения, использующего методы машинного обучения</w:t>
      </w:r>
    </w:p>
    <w:sectPr w:rsidR="007D7450" w:rsidRPr="007D74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F0501"/>
    <w:multiLevelType w:val="hybridMultilevel"/>
    <w:tmpl w:val="A7A28344"/>
    <w:lvl w:ilvl="0" w:tplc="6EC050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4910D2"/>
    <w:multiLevelType w:val="hybridMultilevel"/>
    <w:tmpl w:val="9CB6A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DE77F0"/>
    <w:multiLevelType w:val="hybridMultilevel"/>
    <w:tmpl w:val="0AF841C0"/>
    <w:lvl w:ilvl="0" w:tplc="F8486E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3MDU1M7IwNjO3tDRT0lEKTi0uzszPAykwqgUAwd1pxywAAAA="/>
  </w:docVars>
  <w:rsids>
    <w:rsidRoot w:val="007A7A36"/>
    <w:rsid w:val="00096DEB"/>
    <w:rsid w:val="000C6478"/>
    <w:rsid w:val="001E20E7"/>
    <w:rsid w:val="00264742"/>
    <w:rsid w:val="00271A12"/>
    <w:rsid w:val="00320EB9"/>
    <w:rsid w:val="0039492F"/>
    <w:rsid w:val="003C5259"/>
    <w:rsid w:val="00443F27"/>
    <w:rsid w:val="004A040B"/>
    <w:rsid w:val="004A391D"/>
    <w:rsid w:val="004D0148"/>
    <w:rsid w:val="005A52B9"/>
    <w:rsid w:val="005E49A7"/>
    <w:rsid w:val="0066465F"/>
    <w:rsid w:val="006A55D1"/>
    <w:rsid w:val="00721070"/>
    <w:rsid w:val="00787C8E"/>
    <w:rsid w:val="007A7A36"/>
    <w:rsid w:val="007D7450"/>
    <w:rsid w:val="008A5B81"/>
    <w:rsid w:val="008E32E8"/>
    <w:rsid w:val="0098034C"/>
    <w:rsid w:val="00A20CC1"/>
    <w:rsid w:val="00A6794F"/>
    <w:rsid w:val="00AD017E"/>
    <w:rsid w:val="00B1297F"/>
    <w:rsid w:val="00B569FB"/>
    <w:rsid w:val="00B97D71"/>
    <w:rsid w:val="00BD1ADD"/>
    <w:rsid w:val="00BE3DCF"/>
    <w:rsid w:val="00C24E84"/>
    <w:rsid w:val="00CA224B"/>
    <w:rsid w:val="00D106BB"/>
    <w:rsid w:val="00D11468"/>
    <w:rsid w:val="00D50D41"/>
    <w:rsid w:val="00D86E28"/>
    <w:rsid w:val="00E27FCD"/>
    <w:rsid w:val="00EB7724"/>
    <w:rsid w:val="00F15E19"/>
    <w:rsid w:val="00F83E9A"/>
    <w:rsid w:val="00F90D72"/>
    <w:rsid w:val="00F93789"/>
    <w:rsid w:val="00FD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96FFC"/>
  <w15:chartTrackingRefBased/>
  <w15:docId w15:val="{8DC4E897-794F-456D-A81B-4777C854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7A36"/>
    <w:pPr>
      <w:ind w:left="720"/>
      <w:contextualSpacing/>
    </w:pPr>
  </w:style>
  <w:style w:type="character" w:styleId="a4">
    <w:name w:val="Strong"/>
    <w:basedOn w:val="a0"/>
    <w:uiPriority w:val="22"/>
    <w:qFormat/>
    <w:rsid w:val="007A7A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3-11-30T02:39:00Z</dcterms:created>
  <dcterms:modified xsi:type="dcterms:W3CDTF">2023-12-02T13:47:00Z</dcterms:modified>
</cp:coreProperties>
</file>